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EB14C" w14:textId="72E2E1CF" w:rsidR="006E397B" w:rsidRPr="00A11F52" w:rsidRDefault="006E397B">
      <w:r>
        <w:tab/>
      </w:r>
      <w:r>
        <w:tab/>
      </w:r>
      <w:r>
        <w:tab/>
      </w:r>
      <w:r>
        <w:tab/>
      </w:r>
      <w:r>
        <w:tab/>
      </w:r>
      <w:r>
        <w:tab/>
        <w:t xml:space="preserve">Георги Филев </w:t>
      </w:r>
      <w:r>
        <w:rPr>
          <w:lang w:val="en-US"/>
        </w:rPr>
        <w:t>F104081</w:t>
      </w:r>
    </w:p>
    <w:p w14:paraId="36961C83" w14:textId="4DC922F3" w:rsidR="00BC01BF" w:rsidRDefault="00BC01BF">
      <w:r>
        <w:t>20</w:t>
      </w:r>
      <w:r w:rsidR="00556FC9">
        <w:t>20</w:t>
      </w:r>
      <w:r>
        <w:rPr>
          <w:lang w:val="en-US"/>
        </w:rPr>
        <w:t xml:space="preserve"> </w:t>
      </w:r>
      <w:r w:rsidR="009E558F">
        <w:t>Структ</w:t>
      </w:r>
      <w:r>
        <w:t>ури данни</w:t>
      </w:r>
    </w:p>
    <w:p w14:paraId="37D0A389" w14:textId="77777777" w:rsidR="00556FC9" w:rsidRDefault="009F0010" w:rsidP="00556FC9">
      <w:r>
        <w:t xml:space="preserve">Домашно </w:t>
      </w:r>
      <w:r w:rsidR="00556FC9">
        <w:t>8А</w:t>
      </w:r>
      <w:r w:rsidR="00F05498">
        <w:t>.</w:t>
      </w:r>
      <w:r w:rsidR="00F62050" w:rsidRPr="00F05498">
        <w:t xml:space="preserve"> </w:t>
      </w:r>
    </w:p>
    <w:p w14:paraId="5A1E7F5B" w14:textId="77777777" w:rsidR="00AB4501" w:rsidRPr="00556FC9" w:rsidRDefault="00AB4501" w:rsidP="00556FC9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556FC9">
        <w:rPr>
          <w:sz w:val="22"/>
          <w:szCs w:val="22"/>
        </w:rPr>
        <w:t xml:space="preserve">Като използвате означенията от графичното изображение долу,  напишете примерна последователност от оператори и означете графично какво прави </w:t>
      </w:r>
      <w:r w:rsidRPr="00556FC9">
        <w:rPr>
          <w:sz w:val="20"/>
        </w:rPr>
        <w:t>всеки</w:t>
      </w:r>
      <w:r w:rsidRPr="00556FC9">
        <w:rPr>
          <w:sz w:val="22"/>
          <w:szCs w:val="22"/>
        </w:rPr>
        <w:t xml:space="preserve"> от операторите при нарастване на нареден линеен списък.  </w:t>
      </w:r>
    </w:p>
    <w:p w14:paraId="5F08B5ED" w14:textId="77777777" w:rsidR="00AB4501" w:rsidRDefault="00AB4501" w:rsidP="00AB4501">
      <w:pPr>
        <w:pStyle w:val="ListParagraph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706368" behindDoc="0" locked="0" layoutInCell="1" allowOverlap="1" wp14:anchorId="7CDF1F9D" wp14:editId="16CCC5F8">
            <wp:simplePos x="0" y="0"/>
            <wp:positionH relativeFrom="column">
              <wp:posOffset>259080</wp:posOffset>
            </wp:positionH>
            <wp:positionV relativeFrom="paragraph">
              <wp:posOffset>14605</wp:posOffset>
            </wp:positionV>
            <wp:extent cx="4531360" cy="1438275"/>
            <wp:effectExtent l="0" t="0" r="254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2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360" cy="1438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82634" w14:textId="77777777" w:rsidR="00AB4501" w:rsidRDefault="00AB4501" w:rsidP="00AB4501">
      <w:pPr>
        <w:pStyle w:val="ListParagraph"/>
        <w:rPr>
          <w:sz w:val="22"/>
          <w:szCs w:val="22"/>
        </w:rPr>
      </w:pPr>
    </w:p>
    <w:p w14:paraId="411E8251" w14:textId="77777777" w:rsidR="00AB4501" w:rsidRDefault="00AB4501" w:rsidP="00AB4501">
      <w:pPr>
        <w:pStyle w:val="ListParagraph"/>
        <w:rPr>
          <w:sz w:val="22"/>
          <w:szCs w:val="22"/>
        </w:rPr>
      </w:pPr>
    </w:p>
    <w:p w14:paraId="4A7A26C8" w14:textId="77777777" w:rsidR="00AB4501" w:rsidRDefault="00AB4501" w:rsidP="00AB4501">
      <w:pPr>
        <w:pStyle w:val="ListParagraph"/>
        <w:rPr>
          <w:sz w:val="22"/>
          <w:szCs w:val="22"/>
        </w:rPr>
      </w:pPr>
    </w:p>
    <w:p w14:paraId="4B2E99D4" w14:textId="77777777" w:rsidR="00AB4501" w:rsidRDefault="00AB4501" w:rsidP="00AB4501">
      <w:pPr>
        <w:pStyle w:val="ListParagraph"/>
        <w:rPr>
          <w:sz w:val="22"/>
          <w:szCs w:val="22"/>
        </w:rPr>
      </w:pPr>
    </w:p>
    <w:p w14:paraId="55D02551" w14:textId="77777777" w:rsidR="00AB4501" w:rsidRDefault="00AB4501" w:rsidP="00AB4501">
      <w:pPr>
        <w:pStyle w:val="ListParagraph"/>
        <w:rPr>
          <w:sz w:val="22"/>
          <w:szCs w:val="22"/>
        </w:rPr>
      </w:pPr>
    </w:p>
    <w:p w14:paraId="2D348352" w14:textId="77777777" w:rsidR="00AB4501" w:rsidRDefault="00AB4501" w:rsidP="00AB4501">
      <w:pPr>
        <w:pStyle w:val="ListParagraph"/>
        <w:rPr>
          <w:sz w:val="22"/>
          <w:szCs w:val="22"/>
        </w:rPr>
      </w:pPr>
    </w:p>
    <w:p w14:paraId="529EB409" w14:textId="77777777" w:rsidR="00AB4501" w:rsidRDefault="00AB4501" w:rsidP="00AB4501">
      <w:pPr>
        <w:pStyle w:val="ListParagraph"/>
        <w:rPr>
          <w:sz w:val="22"/>
          <w:szCs w:val="22"/>
        </w:rPr>
      </w:pPr>
    </w:p>
    <w:p w14:paraId="2D6D8F8B" w14:textId="77777777" w:rsidR="00AB4501" w:rsidRDefault="00AB4501" w:rsidP="00AB4501">
      <w:pPr>
        <w:pStyle w:val="ListParagraph"/>
        <w:rPr>
          <w:sz w:val="18"/>
          <w:szCs w:val="18"/>
          <w:lang w:eastAsia="en-US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 xml:space="preserve"> LINK Excel.Sheet.12 "C:\\Users\\USER\\Dropbox\\Приложение НАЦИД Велина Славова.xlsx" "Sheet1!R2C1:R29C3" \a \f 4 \h  \* MERGEFORMAT </w:instrText>
      </w:r>
      <w:r>
        <w:rPr>
          <w:sz w:val="18"/>
          <w:szCs w:val="18"/>
        </w:rPr>
        <w:fldChar w:fldCharType="separate"/>
      </w:r>
    </w:p>
    <w:tbl>
      <w:tblPr>
        <w:tblW w:w="986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0"/>
        <w:gridCol w:w="2996"/>
        <w:gridCol w:w="3764"/>
      </w:tblGrid>
      <w:tr w:rsidR="00AB4501" w14:paraId="42A3F84A" w14:textId="77777777" w:rsidTr="00AB4501">
        <w:trPr>
          <w:trHeight w:val="315"/>
        </w:trPr>
        <w:tc>
          <w:tcPr>
            <w:tcW w:w="310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F2F2F2"/>
            <w:noWrap/>
            <w:vAlign w:val="center"/>
            <w:hideMark/>
          </w:tcPr>
          <w:p w14:paraId="5F288BE7" w14:textId="77777777" w:rsidR="00AB4501" w:rsidRDefault="00AB4501">
            <w:pPr>
              <w:spacing w:after="0" w:line="240" w:lineRule="auto"/>
              <w:rPr>
                <w:color w:val="000000"/>
                <w:sz w:val="18"/>
                <w:szCs w:val="18"/>
                <w:lang w:eastAsia="en-US"/>
              </w:rPr>
            </w:pPr>
            <w:r>
              <w:rPr>
                <w:color w:val="000000"/>
                <w:sz w:val="18"/>
                <w:szCs w:val="18"/>
                <w:lang w:eastAsia="en-US"/>
              </w:rPr>
              <w:t>последователност на действията</w:t>
            </w:r>
          </w:p>
        </w:tc>
        <w:tc>
          <w:tcPr>
            <w:tcW w:w="299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318C16E7" w14:textId="77777777" w:rsidR="00AB4501" w:rsidRDefault="00AB450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Примерен програмен текст</w:t>
            </w:r>
          </w:p>
        </w:tc>
        <w:tc>
          <w:tcPr>
            <w:tcW w:w="376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6576AAA" w14:textId="77777777" w:rsidR="00AB4501" w:rsidRDefault="00AB4501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графична изображение </w:t>
            </w:r>
          </w:p>
        </w:tc>
      </w:tr>
      <w:tr w:rsidR="00AB4501" w14:paraId="478BC374" w14:textId="77777777" w:rsidTr="00AB4501">
        <w:trPr>
          <w:trHeight w:val="300"/>
        </w:trPr>
        <w:tc>
          <w:tcPr>
            <w:tcW w:w="3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F2F2F2"/>
            <w:noWrap/>
            <w:vAlign w:val="center"/>
            <w:hideMark/>
          </w:tcPr>
          <w:p w14:paraId="27790461" w14:textId="77777777" w:rsidR="00AB4501" w:rsidRDefault="00AB4501">
            <w:pPr>
              <w:spacing w:after="0" w:line="240" w:lineRule="auto"/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</w:pPr>
            <w:r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  <w:t>typedef struct Element*po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68A9BA61" w14:textId="5DE51E94" w:rsidR="00A11F52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typedef struct Element *po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25FFD78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6C81CE0A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2F2F2"/>
            <w:noWrap/>
            <w:vAlign w:val="center"/>
            <w:hideMark/>
          </w:tcPr>
          <w:p w14:paraId="57D61155" w14:textId="77777777" w:rsidR="00AB4501" w:rsidRDefault="00AB4501">
            <w:pPr>
              <w:spacing w:after="0" w:line="240" w:lineRule="auto"/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</w:pPr>
            <w:r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  <w:t>struct</w:t>
            </w:r>
            <w:r>
              <w:rPr>
                <w:color w:val="333399"/>
                <w:sz w:val="18"/>
                <w:szCs w:val="18"/>
                <w:lang w:eastAsia="en-US"/>
              </w:rPr>
              <w:t xml:space="preserve"> Element {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4A63BBB3" w14:textId="577FB2C7" w:rsidR="00AB4501" w:rsidRPr="006E397B" w:rsidRDefault="00A11F52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 xml:space="preserve">struct Element{ 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F24A95A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50615EFC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2F2F2"/>
            <w:noWrap/>
            <w:vAlign w:val="center"/>
            <w:hideMark/>
          </w:tcPr>
          <w:p w14:paraId="4ACA48A6" w14:textId="77777777" w:rsidR="00AB4501" w:rsidRDefault="00AB4501">
            <w:pPr>
              <w:spacing w:after="0" w:line="240" w:lineRule="auto"/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</w:pPr>
            <w:r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  <w:t xml:space="preserve">int </w:t>
            </w:r>
            <w:r>
              <w:rPr>
                <w:color w:val="333399"/>
                <w:sz w:val="18"/>
                <w:szCs w:val="18"/>
                <w:lang w:eastAsia="en-US"/>
              </w:rPr>
              <w:t>Data; po Next;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4D51DB40" w14:textId="3D47C555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po Next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8550303" w14:textId="77777777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7E541FA5" w14:textId="77777777" w:rsidTr="00AB4501">
        <w:trPr>
          <w:trHeight w:val="315"/>
        </w:trPr>
        <w:tc>
          <w:tcPr>
            <w:tcW w:w="3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noWrap/>
            <w:vAlign w:val="center"/>
            <w:hideMark/>
          </w:tcPr>
          <w:p w14:paraId="4285BBAB" w14:textId="77777777" w:rsidR="00AB4501" w:rsidRDefault="00AB4501">
            <w:pPr>
              <w:spacing w:after="0" w:line="240" w:lineRule="auto"/>
              <w:rPr>
                <w:color w:val="333399"/>
                <w:sz w:val="18"/>
                <w:szCs w:val="18"/>
                <w:lang w:eastAsia="en-US"/>
              </w:rPr>
            </w:pPr>
            <w:r>
              <w:rPr>
                <w:color w:val="333399"/>
                <w:sz w:val="18"/>
                <w:szCs w:val="18"/>
                <w:lang w:eastAsia="en-US"/>
              </w:rPr>
              <w:t>};</w:t>
            </w:r>
          </w:p>
        </w:tc>
        <w:tc>
          <w:tcPr>
            <w:tcW w:w="2996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F7D6BF6" w14:textId="20B38CD8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int data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29A371DE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6F690E64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7C4F0083" w14:textId="77777777" w:rsidR="00AB4501" w:rsidRDefault="00AB4501">
            <w:pPr>
              <w:spacing w:after="0" w:line="240" w:lineRule="auto"/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</w:pPr>
            <w:r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  <w:t>void</w:t>
            </w:r>
            <w:r>
              <w:rPr>
                <w:color w:val="333399"/>
                <w:sz w:val="18"/>
                <w:szCs w:val="18"/>
                <w:lang w:eastAsia="en-US"/>
              </w:rPr>
              <w:t xml:space="preserve"> </w:t>
            </w:r>
            <w:r>
              <w:rPr>
                <w:b/>
                <w:bCs/>
                <w:i/>
                <w:iCs/>
                <w:color w:val="333399"/>
                <w:sz w:val="18"/>
                <w:szCs w:val="18"/>
                <w:lang w:eastAsia="en-US"/>
              </w:rPr>
              <w:t>main</w:t>
            </w:r>
            <w:r>
              <w:rPr>
                <w:color w:val="333399"/>
                <w:sz w:val="18"/>
                <w:szCs w:val="18"/>
                <w:lang w:eastAsia="en-US"/>
              </w:rPr>
              <w:t>()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7DD3A04A" w14:textId="12A1D9C6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void main(){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3AB93D14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495EB00A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2C5A0246" w14:textId="77777777" w:rsidR="00AB4501" w:rsidRDefault="00AB4501">
            <w:pPr>
              <w:spacing w:after="0" w:line="240" w:lineRule="auto"/>
              <w:rPr>
                <w:color w:val="333399"/>
                <w:sz w:val="18"/>
                <w:szCs w:val="18"/>
                <w:lang w:eastAsia="en-US"/>
              </w:rPr>
            </w:pPr>
            <w:r>
              <w:rPr>
                <w:color w:val="333399"/>
                <w:sz w:val="18"/>
                <w:szCs w:val="18"/>
                <w:lang w:eastAsia="en-US"/>
              </w:rPr>
              <w:t>{po  na; po p; ?;?;?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415F94B" w14:textId="2E0A148E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 xml:space="preserve">po na  = NULL, p ,contr ; 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2A097F20" w14:textId="31FAD4E0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2AEB968F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50943910" w14:textId="77777777" w:rsidR="00AB4501" w:rsidRDefault="00AB4501">
            <w:pPr>
              <w:spacing w:after="0" w:line="240" w:lineRule="auto"/>
              <w:rPr>
                <w:b/>
                <w:bCs/>
                <w:color w:val="333399"/>
                <w:sz w:val="18"/>
                <w:szCs w:val="18"/>
                <w:lang w:eastAsia="en-US"/>
              </w:rPr>
            </w:pPr>
            <w:r>
              <w:rPr>
                <w:b/>
                <w:bCs/>
                <w:color w:val="333399"/>
                <w:sz w:val="18"/>
                <w:szCs w:val="18"/>
                <w:lang w:eastAsia="en-US"/>
              </w:rPr>
              <w:t xml:space="preserve"> na = NULL;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615DF4F3" w14:textId="60D9D597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int x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C8AFBD2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2329ED60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2AFBBBC0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en-US"/>
              </w:rPr>
              <w:t>while (потребителят иска да въведе още данни)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65E7963" w14:textId="19DB5753" w:rsidR="00AB4501" w:rsidRPr="00A11F52" w:rsidRDefault="00AB4501">
            <w:pPr>
              <w:spacing w:after="0" w:line="240" w:lineRule="auto"/>
              <w:rPr>
                <w:color w:val="000000"/>
                <w:sz w:val="18"/>
                <w:szCs w:val="18"/>
                <w:lang w:val="en-US" w:eastAsia="en-US"/>
              </w:rPr>
            </w:pPr>
            <w:r>
              <w:rPr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color w:val="000000"/>
                <w:sz w:val="18"/>
                <w:szCs w:val="18"/>
                <w:lang w:val="en-US" w:eastAsia="en-US"/>
              </w:rPr>
              <w:t>cin&gt;&gt;x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41638D20" w14:textId="5A92F4C1" w:rsidR="00AB4501" w:rsidRPr="00287DD6" w:rsidRDefault="00AB4501">
            <w:pPr>
              <w:spacing w:after="0" w:line="240" w:lineRule="auto"/>
              <w:rPr>
                <w:color w:val="000000"/>
                <w:sz w:val="18"/>
                <w:szCs w:val="18"/>
                <w:lang w:val="en-US" w:eastAsia="en-US"/>
              </w:rPr>
            </w:pPr>
            <w:r>
              <w:rPr>
                <w:color w:val="000000"/>
                <w:sz w:val="18"/>
                <w:szCs w:val="18"/>
                <w:lang w:eastAsia="en-US"/>
              </w:rPr>
              <w:t> </w:t>
            </w:r>
            <w:r w:rsidR="00287DD6">
              <w:rPr>
                <w:color w:val="000000"/>
                <w:sz w:val="18"/>
                <w:szCs w:val="18"/>
                <w:lang w:eastAsia="en-US"/>
              </w:rPr>
              <w:t xml:space="preserve">създаваме нов елемент </w:t>
            </w:r>
          </w:p>
        </w:tc>
      </w:tr>
      <w:tr w:rsidR="00AB4501" w14:paraId="076C3949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1A84532B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6177638C" w14:textId="68C4C341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p = New Element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3C32E447" w14:textId="6CA851AB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</w:p>
        </w:tc>
      </w:tr>
      <w:tr w:rsidR="00AB4501" w14:paraId="0FA9B709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5DDE4F8E" w14:textId="77777777" w:rsidR="00AB4501" w:rsidRDefault="00AB4501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  <w:t>? = new Еlement;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349ED09B" w14:textId="49799E5A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p-&gt;data =x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4BB591DD" w14:textId="17C1C803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и въвеждаме стойност на елемент с указател р ,който ще търсим(ще търсим първия по-голям елемент от него)</w:t>
            </w:r>
          </w:p>
        </w:tc>
      </w:tr>
      <w:tr w:rsidR="00AB4501" w14:paraId="0F6D0F04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7CDF8F62" w14:textId="77777777" w:rsidR="00AB4501" w:rsidRDefault="00AB4501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  <w:t>вход от клавиатура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78CAEDE" w14:textId="7892E376" w:rsidR="00AB4501" w:rsidRPr="00A11F52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p-&gt;next = na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B1D55AF" w14:textId="79F8FEEC" w:rsidR="00AB4501" w:rsidRPr="00287DD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 xml:space="preserve">na 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е елемента към който сочи 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p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 (следващия)</w:t>
            </w:r>
          </w:p>
        </w:tc>
      </w:tr>
      <w:tr w:rsidR="00AB4501" w14:paraId="71E9273A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65E5CA44" w14:textId="77777777" w:rsidR="00AB4501" w:rsidRDefault="00AB4501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  <w:t xml:space="preserve">?-&gt;data = входа от клавиатура 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3B8D8D49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407209A7" w14:textId="18623E8F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287DD6" w:rsidRPr="000A6C03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drawing>
                <wp:inline distT="0" distB="0" distL="0" distR="0" wp14:anchorId="0C06B451" wp14:editId="78403C06">
                  <wp:extent cx="1316355" cy="1080175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650" cy="109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4501" w14:paraId="15BCFF36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1892DAED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  <w:t>If (това и/или онова е вярно)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36EE9C4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A11F52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 xml:space="preserve">if(na ==NULL || na-&gt;data 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&gt;=x){</w:t>
            </w:r>
          </w:p>
          <w:p w14:paraId="54E57D81" w14:textId="0D085343" w:rsidR="00782116" w:rsidRPr="00A11F52" w:rsidRDefault="00782116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030C9BAD" w14:textId="08DBBD6E" w:rsidR="00AB4501" w:rsidRPr="00287DD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287DD6" w:rsidRPr="00287DD6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drawing>
                <wp:inline distT="0" distB="0" distL="0" distR="0" wp14:anchorId="6982811A" wp14:editId="3A580772">
                  <wp:extent cx="906780" cy="1048711"/>
                  <wp:effectExtent l="0" t="0" r="762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062" cy="1050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ако 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 xml:space="preserve">na 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е нищо или елемента е по голям или равен на търсеното число то този елемент става 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na</w:t>
            </w:r>
          </w:p>
        </w:tc>
      </w:tr>
      <w:tr w:rsidR="00AB4501" w14:paraId="7B616D1E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0E97796A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?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6BA1CF7F" w14:textId="1C0575CF" w:rsidR="000A6C03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na = p;</w:t>
            </w:r>
          </w:p>
          <w:p w14:paraId="188543CB" w14:textId="77777777" w:rsidR="000A6C03" w:rsidRDefault="000A6C03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</w:p>
          <w:p w14:paraId="3C85DE1B" w14:textId="76A679F6" w:rsidR="000A6C03" w:rsidRDefault="000A6C03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}</w:t>
            </w:r>
          </w:p>
          <w:p w14:paraId="641983DD" w14:textId="5B754285" w:rsidR="000A6C03" w:rsidRPr="00782116" w:rsidRDefault="000A6C03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41E4A381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79BD7612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63A40F42" w14:textId="77777777" w:rsidR="00AB4501" w:rsidRDefault="00AB4501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333399"/>
                <w:sz w:val="18"/>
                <w:szCs w:val="18"/>
                <w:lang w:eastAsia="en-US"/>
              </w:rPr>
              <w:lastRenderedPageBreak/>
              <w:t>?-&gt;next = na;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7EA3E74" w14:textId="6D6938F9" w:rsidR="00782116" w:rsidRP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else{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06ABC0F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1F40EC6C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74677C95" w14:textId="77777777" w:rsidR="00AB4501" w:rsidRDefault="00AB4501">
            <w:pPr>
              <w:spacing w:after="0" w:line="240" w:lineRule="auto"/>
              <w:rPr>
                <w:rFonts w:ascii="Arial" w:hAnsi="Arial" w:cs="Arial"/>
                <w:b/>
                <w:bCs/>
                <w:color w:val="000099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000099"/>
                <w:sz w:val="18"/>
                <w:szCs w:val="18"/>
                <w:lang w:eastAsia="en-US"/>
              </w:rPr>
              <w:t>na = ?;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1173A97" w14:textId="77777777" w:rsid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  <w:p w14:paraId="41235DA2" w14:textId="78BBA0DD" w:rsidR="00AB4501" w:rsidRPr="00782116" w:rsidRDefault="00782116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do{contr = p-&gt;next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04CBF349" w14:textId="09A663A7" w:rsidR="00AB4501" w:rsidRPr="003472B7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3472B7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Прави </w:t>
            </w:r>
            <w:r w:rsidR="003472B7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 xml:space="preserve">p </w:t>
            </w:r>
            <w:r w:rsidR="003472B7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да сочи към контролора</w:t>
            </w:r>
          </w:p>
        </w:tc>
      </w:tr>
      <w:tr w:rsidR="00AB4501" w14:paraId="0830BDE5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18BAA7DB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иначе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42F4393" w14:textId="77777777" w:rsidR="00782116" w:rsidRDefault="00782116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</w:p>
          <w:p w14:paraId="4BC62E03" w14:textId="032F99E3" w:rsidR="00AB4501" w:rsidRP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p-&gt;next = p-&gt;next-&gt;next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E2EC256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3472B7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и указателя на елемента който сочи следващия елемент (</w:t>
            </w:r>
            <w:r w:rsidR="003472B7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p -&gt;next)</w:t>
            </w:r>
            <w:r w:rsidR="003472B7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 сочи р</w:t>
            </w:r>
          </w:p>
          <w:p w14:paraId="58AE247F" w14:textId="3012D0E3" w:rsidR="003472B7" w:rsidRDefault="003472B7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 w:rsidRPr="003472B7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drawing>
                <wp:inline distT="0" distB="0" distL="0" distR="0" wp14:anchorId="0DB05114" wp14:editId="42D2094F">
                  <wp:extent cx="1943100" cy="119120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1805" cy="1196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E46A1B" w14:textId="42D9A293" w:rsidR="003472B7" w:rsidRPr="003472B7" w:rsidRDefault="003472B7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contr-&gt;next        p-&gt;next</w:t>
            </w:r>
            <w:r w:rsidR="00520478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 xml:space="preserve">          p-&gt;next-&gt;next</w:t>
            </w:r>
          </w:p>
          <w:p w14:paraId="0CDFFE70" w14:textId="3F24B5D9" w:rsidR="003472B7" w:rsidRPr="003472B7" w:rsidRDefault="003472B7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 w:rsidRPr="003472B7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drawing>
                <wp:inline distT="0" distB="0" distL="0" distR="0" wp14:anchorId="7E611FBE" wp14:editId="6F0BBB06">
                  <wp:extent cx="2067213" cy="1019317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213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4501" w14:paraId="3EB1C4F4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50F1BE4D" w14:textId="77777777" w:rsidR="00AB4501" w:rsidRDefault="00AB4501">
            <w:pPr>
              <w:spacing w:after="0" w:line="240" w:lineRule="auto"/>
              <w:rPr>
                <w:rFonts w:ascii="Arial" w:hAnsi="Arial" w:cs="Arial"/>
                <w:b/>
                <w:bCs/>
                <w:color w:val="000099"/>
                <w:sz w:val="18"/>
                <w:szCs w:val="18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000099"/>
                <w:sz w:val="18"/>
                <w:szCs w:val="18"/>
                <w:lang w:eastAsia="en-US"/>
              </w:rPr>
              <w:t>? = na; ?=na: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651E6E15" w14:textId="34403B64" w:rsidR="00AB4501" w:rsidRP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}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B71FADD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6273265C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44DDA838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 Обхождане за намиране на място за вмъкване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068B558C" w14:textId="4000D7DF" w:rsidR="00AB4501" w:rsidRP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while(p-&gt;next !=NULL &amp;&amp; p-&gt;next-&gt;data&lt;x)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2A5D903C" w14:textId="0ACFE6F4" w:rsidR="00AB4501" w:rsidRPr="00287DD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3A277F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спира </w:t>
            </w:r>
            <w:r w:rsidR="00287DD6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докато  </w:t>
            </w:r>
            <w:r w:rsidR="003472B7"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 xml:space="preserve">следващия елемент не е нищо или на търсената позиция контролора става следащия елемент </w:t>
            </w:r>
          </w:p>
        </w:tc>
      </w:tr>
      <w:tr w:rsidR="00AB4501" w14:paraId="727BF27F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76938C15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1571FAB7" w14:textId="66ADEE64" w:rsidR="00AB4501" w:rsidRP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contr-&gt;next = p;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50AC0656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56AE6143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1812E980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894949D" w14:textId="399F54EF" w:rsidR="00AB4501" w:rsidRP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}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7161EF4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28A4D2A5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7AD63362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край на обхождането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067E33F6" w14:textId="308A302A" w:rsidR="00AB4501" w:rsidRPr="00782116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  <w:r w:rsidR="00782116">
              <w:rPr>
                <w:rFonts w:ascii="Calibri" w:hAnsi="Calibri"/>
                <w:color w:val="000000"/>
                <w:sz w:val="18"/>
                <w:szCs w:val="18"/>
                <w:lang w:val="en-US" w:eastAsia="en-US"/>
              </w:rPr>
              <w:t>}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329C1380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7F057F65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5631BFCF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Вмъкване: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4D98470F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5EAE2A3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61404F76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10F55362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? = ?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2E8C9CA9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6362D2DD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503DCA60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7B354046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>? = ?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44EFB889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3B874A65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655D6578" w14:textId="77777777" w:rsidTr="00AB4501">
        <w:trPr>
          <w:trHeight w:val="300"/>
        </w:trPr>
        <w:tc>
          <w:tcPr>
            <w:tcW w:w="310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center"/>
            <w:hideMark/>
          </w:tcPr>
          <w:p w14:paraId="6D899BDD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 xml:space="preserve">Край на </w:t>
            </w:r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  <w:lang w:eastAsia="en-US"/>
              </w:rPr>
              <w:t>while (потребителят иска да въведе още данни)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noWrap/>
            <w:vAlign w:val="center"/>
            <w:hideMark/>
          </w:tcPr>
          <w:p w14:paraId="532D6911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10248DB7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  <w:tr w:rsidR="00AB4501" w14:paraId="5461006A" w14:textId="77777777" w:rsidTr="00AB4501">
        <w:trPr>
          <w:trHeight w:val="315"/>
        </w:trPr>
        <w:tc>
          <w:tcPr>
            <w:tcW w:w="31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center"/>
            <w:hideMark/>
          </w:tcPr>
          <w:p w14:paraId="4B0A8B14" w14:textId="77777777" w:rsidR="00AB4501" w:rsidRDefault="00AB4501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  <w:lang w:eastAsia="en-US"/>
              </w:rPr>
              <w:t xml:space="preserve">Край </w:t>
            </w:r>
          </w:p>
        </w:tc>
        <w:tc>
          <w:tcPr>
            <w:tcW w:w="29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vAlign w:val="center"/>
            <w:hideMark/>
          </w:tcPr>
          <w:p w14:paraId="6E8659FA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  <w:tc>
          <w:tcPr>
            <w:tcW w:w="376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noWrap/>
            <w:vAlign w:val="center"/>
            <w:hideMark/>
          </w:tcPr>
          <w:p w14:paraId="3336B240" w14:textId="77777777" w:rsidR="00AB4501" w:rsidRDefault="00AB4501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  <w:lang w:eastAsia="en-US"/>
              </w:rPr>
              <w:t> </w:t>
            </w:r>
          </w:p>
        </w:tc>
      </w:tr>
    </w:tbl>
    <w:p w14:paraId="2859C112" w14:textId="77777777" w:rsidR="00AB4501" w:rsidRDefault="00AB4501" w:rsidP="001924A6">
      <w:pPr>
        <w:jc w:val="center"/>
        <w:rPr>
          <w:sz w:val="18"/>
          <w:szCs w:val="18"/>
          <w:lang w:val="en-US"/>
        </w:rPr>
      </w:pPr>
      <w:r>
        <w:rPr>
          <w:sz w:val="18"/>
          <w:szCs w:val="18"/>
        </w:rPr>
        <w:fldChar w:fldCharType="end"/>
      </w:r>
    </w:p>
    <w:p w14:paraId="16508BDC" w14:textId="208F6B45" w:rsidR="00F92112" w:rsidRDefault="00556FC9" w:rsidP="00556FC9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556FC9">
        <w:rPr>
          <w:sz w:val="22"/>
          <w:szCs w:val="22"/>
        </w:rPr>
        <w:t xml:space="preserve">Като </w:t>
      </w:r>
      <w:r w:rsidR="0087678B">
        <w:rPr>
          <w:sz w:val="22"/>
          <w:szCs w:val="22"/>
        </w:rPr>
        <w:t>проследите схемата и</w:t>
      </w:r>
      <w:r w:rsidRPr="00556FC9">
        <w:rPr>
          <w:sz w:val="22"/>
          <w:szCs w:val="22"/>
        </w:rPr>
        <w:t xml:space="preserve"> означенията от графичн</w:t>
      </w:r>
      <w:r w:rsidR="00254AF8">
        <w:rPr>
          <w:sz w:val="22"/>
          <w:szCs w:val="22"/>
        </w:rPr>
        <w:t>ите</w:t>
      </w:r>
      <w:r w:rsidRPr="00556FC9">
        <w:rPr>
          <w:sz w:val="22"/>
          <w:szCs w:val="22"/>
        </w:rPr>
        <w:t xml:space="preserve"> изображени</w:t>
      </w:r>
      <w:r w:rsidR="00254AF8">
        <w:rPr>
          <w:sz w:val="22"/>
          <w:szCs w:val="22"/>
        </w:rPr>
        <w:t>я</w:t>
      </w:r>
      <w:r w:rsidRPr="00556FC9">
        <w:rPr>
          <w:sz w:val="22"/>
          <w:szCs w:val="22"/>
        </w:rPr>
        <w:t xml:space="preserve"> долу,  </w:t>
      </w:r>
      <w:r w:rsidR="0087678B">
        <w:rPr>
          <w:sz w:val="22"/>
          <w:szCs w:val="22"/>
        </w:rPr>
        <w:t>попълнете операторите</w:t>
      </w:r>
      <w:r w:rsidR="00254AF8">
        <w:rPr>
          <w:sz w:val="22"/>
          <w:szCs w:val="22"/>
        </w:rPr>
        <w:t>, отбелязани с „??“</w:t>
      </w:r>
      <w:r w:rsidR="0087678B">
        <w:rPr>
          <w:sz w:val="22"/>
          <w:szCs w:val="22"/>
        </w:rPr>
        <w:t xml:space="preserve"> </w:t>
      </w:r>
      <w:r w:rsidR="00254AF8">
        <w:rPr>
          <w:sz w:val="22"/>
          <w:szCs w:val="22"/>
        </w:rPr>
        <w:t xml:space="preserve"> </w:t>
      </w:r>
      <w:r w:rsidR="0087678B">
        <w:rPr>
          <w:sz w:val="22"/>
          <w:szCs w:val="22"/>
        </w:rPr>
        <w:t xml:space="preserve">в </w:t>
      </w:r>
      <w:r w:rsidR="00254AF8">
        <w:rPr>
          <w:sz w:val="22"/>
          <w:szCs w:val="22"/>
        </w:rPr>
        <w:t>схемата</w:t>
      </w:r>
      <w:r w:rsidR="0087678B">
        <w:rPr>
          <w:sz w:val="22"/>
          <w:szCs w:val="22"/>
        </w:rPr>
        <w:t xml:space="preserve"> за нарастване</w:t>
      </w:r>
      <w:r w:rsidR="00232A66">
        <w:rPr>
          <w:sz w:val="22"/>
          <w:szCs w:val="22"/>
        </w:rPr>
        <w:t xml:space="preserve"> на линеен динамичен </w:t>
      </w:r>
      <w:r w:rsidR="0087678B">
        <w:rPr>
          <w:sz w:val="22"/>
          <w:szCs w:val="22"/>
        </w:rPr>
        <w:t>списък</w:t>
      </w:r>
      <w:r w:rsidR="00232A66">
        <w:rPr>
          <w:sz w:val="22"/>
          <w:szCs w:val="22"/>
        </w:rPr>
        <w:t> </w:t>
      </w:r>
      <w:r w:rsidR="00232A66" w:rsidRPr="00254AF8">
        <w:rPr>
          <w:sz w:val="22"/>
          <w:szCs w:val="22"/>
        </w:rPr>
        <w:t>(</w:t>
      </w:r>
      <w:r w:rsidR="00232A66">
        <w:rPr>
          <w:sz w:val="22"/>
          <w:szCs w:val="22"/>
        </w:rPr>
        <w:t>реализиран с указатели</w:t>
      </w:r>
      <w:r w:rsidR="00232A66" w:rsidRPr="00254AF8">
        <w:rPr>
          <w:sz w:val="22"/>
          <w:szCs w:val="22"/>
        </w:rPr>
        <w:t xml:space="preserve">) </w:t>
      </w:r>
      <w:r w:rsidR="0087678B">
        <w:rPr>
          <w:sz w:val="22"/>
          <w:szCs w:val="22"/>
        </w:rPr>
        <w:t>като опашка</w:t>
      </w:r>
      <w:r w:rsidRPr="00556FC9">
        <w:rPr>
          <w:sz w:val="22"/>
          <w:szCs w:val="22"/>
        </w:rPr>
        <w:t xml:space="preserve">.  </w:t>
      </w:r>
    </w:p>
    <w:p w14:paraId="2B1232DE" w14:textId="21FC3989" w:rsidR="00556FC9" w:rsidRPr="003454F9" w:rsidRDefault="00F92112" w:rsidP="00F92112">
      <w:pPr>
        <w:pStyle w:val="ListParagraph"/>
        <w:rPr>
          <w:i/>
          <w:sz w:val="22"/>
          <w:szCs w:val="22"/>
        </w:rPr>
      </w:pPr>
      <w:r w:rsidRPr="003454F9">
        <w:rPr>
          <w:i/>
          <w:noProof/>
          <w:sz w:val="22"/>
          <w:szCs w:val="22"/>
        </w:rPr>
        <w:drawing>
          <wp:anchor distT="0" distB="0" distL="114300" distR="114300" simplePos="0" relativeHeight="251709440" behindDoc="0" locked="0" layoutInCell="1" allowOverlap="1" wp14:anchorId="48D37F5A" wp14:editId="74C98BBD">
            <wp:simplePos x="0" y="0"/>
            <wp:positionH relativeFrom="column">
              <wp:posOffset>1033145</wp:posOffset>
            </wp:positionH>
            <wp:positionV relativeFrom="paragraph">
              <wp:posOffset>437794</wp:posOffset>
            </wp:positionV>
            <wp:extent cx="3851275" cy="1115060"/>
            <wp:effectExtent l="0" t="0" r="0" b="0"/>
            <wp:wrapNone/>
            <wp:docPr id="48267" name="Picture 48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275" cy="1115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54F9">
        <w:rPr>
          <w:i/>
          <w:sz w:val="22"/>
          <w:szCs w:val="22"/>
        </w:rPr>
        <w:t>Схема, удобна за директно попълване е дадена на последния слайд от анимацията за опашка.</w:t>
      </w:r>
      <w:r w:rsidR="003454F9" w:rsidRPr="003454F9">
        <w:rPr>
          <w:i/>
          <w:sz w:val="22"/>
          <w:szCs w:val="22"/>
        </w:rPr>
        <w:t xml:space="preserve"> Можете да попълните там и да копирате </w:t>
      </w:r>
      <w:r w:rsidR="003454F9">
        <w:rPr>
          <w:i/>
          <w:sz w:val="22"/>
          <w:szCs w:val="22"/>
        </w:rPr>
        <w:t xml:space="preserve">отговора си </w:t>
      </w:r>
      <w:r w:rsidR="003454F9" w:rsidRPr="003454F9">
        <w:rPr>
          <w:i/>
          <w:sz w:val="22"/>
          <w:szCs w:val="22"/>
        </w:rPr>
        <w:t>в домашното.</w:t>
      </w:r>
    </w:p>
    <w:p w14:paraId="74362E1C" w14:textId="4FF5BAD1" w:rsidR="0087678B" w:rsidRDefault="0087678B" w:rsidP="0087678B">
      <w:pPr>
        <w:rPr>
          <w:sz w:val="22"/>
          <w:szCs w:val="22"/>
        </w:rPr>
      </w:pPr>
    </w:p>
    <w:p w14:paraId="5D93E29A" w14:textId="3E5B06F1" w:rsidR="0087678B" w:rsidRDefault="0087678B" w:rsidP="0087678B">
      <w:pPr>
        <w:rPr>
          <w:sz w:val="22"/>
          <w:szCs w:val="22"/>
        </w:rPr>
      </w:pPr>
    </w:p>
    <w:p w14:paraId="0D6926A8" w14:textId="73E896B3" w:rsidR="0087678B" w:rsidRDefault="0087678B" w:rsidP="0087678B">
      <w:pPr>
        <w:rPr>
          <w:sz w:val="22"/>
          <w:szCs w:val="22"/>
        </w:rPr>
      </w:pPr>
    </w:p>
    <w:p w14:paraId="15FCC669" w14:textId="77777777" w:rsidR="0087678B" w:rsidRDefault="0087678B" w:rsidP="0087678B">
      <w:pPr>
        <w:rPr>
          <w:sz w:val="22"/>
          <w:szCs w:val="22"/>
        </w:rPr>
      </w:pPr>
    </w:p>
    <w:p w14:paraId="1D5479A5" w14:textId="27676C1B" w:rsidR="00254AF8" w:rsidRDefault="00254AF8" w:rsidP="0087678B">
      <w:pPr>
        <w:rPr>
          <w:sz w:val="22"/>
          <w:szCs w:val="22"/>
        </w:rPr>
      </w:pPr>
    </w:p>
    <w:p w14:paraId="4CCB7E11" w14:textId="725535F0" w:rsidR="00254AF8" w:rsidRDefault="00254AF8" w:rsidP="0087678B">
      <w:pPr>
        <w:rPr>
          <w:sz w:val="22"/>
          <w:szCs w:val="22"/>
        </w:rPr>
      </w:pPr>
    </w:p>
    <w:p w14:paraId="35B024D3" w14:textId="799D7932" w:rsidR="00254AF8" w:rsidRDefault="00254AF8" w:rsidP="0087678B">
      <w:pPr>
        <w:rPr>
          <w:sz w:val="22"/>
          <w:szCs w:val="22"/>
        </w:rPr>
      </w:pPr>
    </w:p>
    <w:p w14:paraId="3A268DB1" w14:textId="14D6F4DF" w:rsidR="00254AF8" w:rsidRPr="00B96BDF" w:rsidRDefault="002F2AE4" w:rsidP="0087678B">
      <w:pPr>
        <w:rPr>
          <w:sz w:val="22"/>
          <w:szCs w:val="22"/>
          <w:lang w:val="en-US"/>
        </w:rPr>
      </w:pPr>
      <w:r w:rsidRPr="002F2AE4">
        <w:rPr>
          <w:sz w:val="22"/>
          <w:szCs w:val="22"/>
        </w:rPr>
        <w:lastRenderedPageBreak/>
        <w:drawing>
          <wp:inline distT="0" distB="0" distL="0" distR="0" wp14:anchorId="40192BC8" wp14:editId="20B180EF">
            <wp:extent cx="4892464" cy="4701947"/>
            <wp:effectExtent l="0" t="0" r="0" b="3810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470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6BDF">
        <w:rPr>
          <w:sz w:val="22"/>
          <w:szCs w:val="22"/>
          <w:lang w:val="en-US"/>
        </w:rPr>
        <w:t xml:space="preserve"> </w:t>
      </w:r>
    </w:p>
    <w:p w14:paraId="0B0F1355" w14:textId="77777777" w:rsidR="00556FC9" w:rsidRPr="00254AF8" w:rsidRDefault="00556FC9" w:rsidP="002F2AE4">
      <w:pPr>
        <w:rPr>
          <w:sz w:val="22"/>
          <w:szCs w:val="22"/>
        </w:rPr>
      </w:pPr>
    </w:p>
    <w:p w14:paraId="5C65478B" w14:textId="77777777" w:rsidR="00232A66" w:rsidRDefault="00232A66" w:rsidP="001924A6">
      <w:pPr>
        <w:jc w:val="center"/>
        <w:rPr>
          <w:sz w:val="22"/>
          <w:szCs w:val="22"/>
        </w:rPr>
      </w:pPr>
    </w:p>
    <w:p w14:paraId="34768B05" w14:textId="77777777" w:rsidR="003454F9" w:rsidRDefault="003454F9" w:rsidP="001924A6">
      <w:pPr>
        <w:jc w:val="center"/>
        <w:rPr>
          <w:sz w:val="22"/>
          <w:szCs w:val="22"/>
        </w:rPr>
      </w:pPr>
    </w:p>
    <w:p w14:paraId="42C00B65" w14:textId="77777777" w:rsidR="003454F9" w:rsidRPr="003454F9" w:rsidRDefault="003454F9" w:rsidP="003454F9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3454F9">
        <w:rPr>
          <w:sz w:val="22"/>
          <w:szCs w:val="22"/>
        </w:rPr>
        <w:tab/>
      </w:r>
      <w:r>
        <w:rPr>
          <w:sz w:val="22"/>
          <w:szCs w:val="22"/>
        </w:rPr>
        <w:t xml:space="preserve">А. </w:t>
      </w:r>
      <w:r w:rsidRPr="003454F9">
        <w:rPr>
          <w:sz w:val="22"/>
          <w:szCs w:val="22"/>
        </w:rPr>
        <w:t xml:space="preserve">Запишете дефиницията за ИБД с </w:t>
      </w:r>
      <w:r w:rsidRPr="003454F9">
        <w:rPr>
          <w:sz w:val="22"/>
          <w:szCs w:val="22"/>
          <w:lang w:val="en-US"/>
        </w:rPr>
        <w:t>n</w:t>
      </w:r>
      <w:r w:rsidRPr="003454F9">
        <w:rPr>
          <w:sz w:val="22"/>
          <w:szCs w:val="22"/>
        </w:rPr>
        <w:t xml:space="preserve"> възела </w:t>
      </w:r>
      <w:r>
        <w:rPr>
          <w:sz w:val="22"/>
          <w:szCs w:val="22"/>
        </w:rPr>
        <w:t xml:space="preserve">и Б. нарисувайте ИБД с толкова възли, колкото е сумата от последните две цифри на факултетния ви номер </w:t>
      </w:r>
      <w:r w:rsidRPr="003454F9">
        <w:rPr>
          <w:sz w:val="22"/>
          <w:szCs w:val="22"/>
        </w:rPr>
        <w:t>(</w:t>
      </w:r>
      <w:r>
        <w:rPr>
          <w:sz w:val="22"/>
          <w:szCs w:val="22"/>
        </w:rPr>
        <w:t>взети като числа</w:t>
      </w:r>
      <w:r w:rsidRPr="003454F9">
        <w:rPr>
          <w:sz w:val="22"/>
          <w:szCs w:val="22"/>
        </w:rPr>
        <w:t>)</w:t>
      </w:r>
      <w:r>
        <w:rPr>
          <w:sz w:val="22"/>
          <w:szCs w:val="22"/>
        </w:rPr>
        <w:t>.</w:t>
      </w:r>
      <w:r w:rsidR="00037EBF">
        <w:rPr>
          <w:sz w:val="22"/>
          <w:szCs w:val="22"/>
        </w:rPr>
        <w:t xml:space="preserve"> Ака тя се получи по-малка от 6, работете с 6.</w:t>
      </w:r>
    </w:p>
    <w:p w14:paraId="5C81ED98" w14:textId="25922E2C" w:rsidR="003454F9" w:rsidRDefault="00FA4305" w:rsidP="00FA4305">
      <w:pPr>
        <w:ind w:left="360"/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Идеално Балансирано Дърво е когато или няма никого или има един възъл на когото има две идеално балансирани дървета. Лява част </w:t>
      </w:r>
      <w:r>
        <w:rPr>
          <w:sz w:val="22"/>
          <w:szCs w:val="22"/>
          <w:lang w:val="en-US"/>
        </w:rPr>
        <w:t xml:space="preserve">n /2  , </w:t>
      </w:r>
      <w:r>
        <w:rPr>
          <w:sz w:val="22"/>
          <w:szCs w:val="22"/>
        </w:rPr>
        <w:t xml:space="preserve">дясна част </w:t>
      </w:r>
      <w:r>
        <w:rPr>
          <w:sz w:val="22"/>
          <w:szCs w:val="22"/>
          <w:lang w:val="en-US"/>
        </w:rPr>
        <w:t>n- n/2 -1</w:t>
      </w:r>
    </w:p>
    <w:p w14:paraId="74020235" w14:textId="0C2A7752" w:rsidR="008A6819" w:rsidRDefault="008A6819" w:rsidP="00FA4305">
      <w:pPr>
        <w:ind w:left="36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F104081</w:t>
      </w:r>
    </w:p>
    <w:p w14:paraId="2B323E32" w14:textId="4188C73A" w:rsidR="00C474B1" w:rsidRDefault="00C474B1" w:rsidP="00FA4305">
      <w:pPr>
        <w:ind w:left="360"/>
        <w:rPr>
          <w:sz w:val="22"/>
          <w:szCs w:val="22"/>
          <w:lang w:val="en-US"/>
        </w:rPr>
      </w:pPr>
    </w:p>
    <w:p w14:paraId="374FC55A" w14:textId="0A52D9E7" w:rsidR="00C474B1" w:rsidRDefault="00C474B1" w:rsidP="00FA4305">
      <w:pPr>
        <w:ind w:left="360"/>
        <w:rPr>
          <w:sz w:val="22"/>
          <w:szCs w:val="22"/>
          <w:lang w:val="en-US"/>
        </w:rPr>
      </w:pPr>
    </w:p>
    <w:p w14:paraId="277E1BFB" w14:textId="2C043457" w:rsidR="00C474B1" w:rsidRDefault="00C474B1" w:rsidP="00FA4305">
      <w:pPr>
        <w:ind w:left="360"/>
        <w:rPr>
          <w:sz w:val="22"/>
          <w:szCs w:val="22"/>
          <w:lang w:val="en-US"/>
        </w:rPr>
      </w:pPr>
    </w:p>
    <w:p w14:paraId="3858C460" w14:textId="40725763" w:rsidR="00C474B1" w:rsidRDefault="00C474B1" w:rsidP="00FA4305">
      <w:pPr>
        <w:ind w:left="360"/>
        <w:rPr>
          <w:sz w:val="22"/>
          <w:szCs w:val="22"/>
          <w:lang w:val="en-US"/>
        </w:rPr>
      </w:pPr>
    </w:p>
    <w:p w14:paraId="7D8F59DC" w14:textId="77777777" w:rsidR="00C474B1" w:rsidRDefault="00C474B1" w:rsidP="00FA4305">
      <w:pPr>
        <w:ind w:left="360"/>
        <w:rPr>
          <w:sz w:val="22"/>
          <w:szCs w:val="22"/>
          <w:lang w:val="en-US"/>
        </w:rPr>
      </w:pPr>
    </w:p>
    <w:p w14:paraId="5F258049" w14:textId="3CB76A6E" w:rsidR="00C474B1" w:rsidRDefault="00C474B1" w:rsidP="00FA4305">
      <w:pPr>
        <w:ind w:left="360"/>
        <w:rPr>
          <w:sz w:val="22"/>
          <w:szCs w:val="22"/>
          <w:lang w:val="en-US"/>
        </w:rPr>
      </w:pPr>
    </w:p>
    <w:p w14:paraId="637AC5BE" w14:textId="1EE55681" w:rsidR="00C474B1" w:rsidRDefault="00C474B1" w:rsidP="00FA4305">
      <w:pPr>
        <w:ind w:left="36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 xml:space="preserve">      1</w:t>
      </w:r>
    </w:p>
    <w:p w14:paraId="5F34509A" w14:textId="2A984D35" w:rsidR="00C474B1" w:rsidRPr="00FA4305" w:rsidRDefault="00C474B1" w:rsidP="00FA4305">
      <w:pPr>
        <w:ind w:left="360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 xml:space="preserve">/           \ </w:t>
      </w:r>
    </w:p>
    <w:p w14:paraId="7F84BA21" w14:textId="79FE448A" w:rsidR="003454F9" w:rsidRDefault="00C474B1" w:rsidP="00C474B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                                                          1                    1</w:t>
      </w:r>
    </w:p>
    <w:p w14:paraId="70369FF9" w14:textId="2FD6B376" w:rsidR="00C474B1" w:rsidRDefault="00C474B1" w:rsidP="00C474B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 xml:space="preserve">    /     \              /      \</w:t>
      </w:r>
    </w:p>
    <w:p w14:paraId="472311F1" w14:textId="7F775882" w:rsidR="00C474B1" w:rsidRDefault="00C474B1" w:rsidP="00C474B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>1           1        1          1</w:t>
      </w:r>
    </w:p>
    <w:p w14:paraId="208B82B7" w14:textId="407F58F8" w:rsidR="00C474B1" w:rsidRDefault="00C474B1" w:rsidP="00C474B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 xml:space="preserve">          /      </w:t>
      </w:r>
      <w:r>
        <w:rPr>
          <w:sz w:val="22"/>
          <w:szCs w:val="22"/>
          <w:lang w:val="en-US"/>
        </w:rPr>
        <w:tab/>
        <w:t xml:space="preserve">        /</w:t>
      </w:r>
    </w:p>
    <w:p w14:paraId="2E553A10" w14:textId="0F01F9AE" w:rsidR="00C474B1" w:rsidRDefault="00C474B1" w:rsidP="00C474B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</w:r>
      <w:r>
        <w:rPr>
          <w:sz w:val="22"/>
          <w:szCs w:val="22"/>
          <w:lang w:val="en-US"/>
        </w:rPr>
        <w:tab/>
        <w:t xml:space="preserve">      1                       1</w:t>
      </w:r>
    </w:p>
    <w:p w14:paraId="5AAF7B1A" w14:textId="23B08D22" w:rsidR="00C474B1" w:rsidRPr="00C474B1" w:rsidRDefault="00C474B1" w:rsidP="00C474B1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  </w:t>
      </w:r>
    </w:p>
    <w:p w14:paraId="21E582FE" w14:textId="77777777"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83825"/>
    <w:multiLevelType w:val="hybridMultilevel"/>
    <w:tmpl w:val="0C1E2CF0"/>
    <w:lvl w:ilvl="0" w:tplc="1EE6B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B78E2"/>
    <w:multiLevelType w:val="hybridMultilevel"/>
    <w:tmpl w:val="DE5AE3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106E4E"/>
    <w:multiLevelType w:val="hybridMultilevel"/>
    <w:tmpl w:val="4648B292"/>
    <w:lvl w:ilvl="0" w:tplc="1EE6B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CE612A"/>
    <w:multiLevelType w:val="hybridMultilevel"/>
    <w:tmpl w:val="356CDF12"/>
    <w:lvl w:ilvl="0" w:tplc="1EE6B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1"/>
  </w:num>
  <w:num w:numId="5">
    <w:abstractNumId w:val="2"/>
  </w:num>
  <w:num w:numId="6">
    <w:abstractNumId w:val="5"/>
  </w:num>
  <w:num w:numId="7">
    <w:abstractNumId w:val="4"/>
  </w:num>
  <w:num w:numId="8">
    <w:abstractNumId w:val="7"/>
  </w:num>
  <w:num w:numId="9">
    <w:abstractNumId w:val="8"/>
  </w:num>
  <w:num w:numId="10">
    <w:abstractNumId w:val="0"/>
  </w:num>
  <w:num w:numId="11">
    <w:abstractNumId w:val="12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tKwFAE+h/18tAAAA"/>
  </w:docVars>
  <w:rsids>
    <w:rsidRoot w:val="009F0010"/>
    <w:rsid w:val="000213B9"/>
    <w:rsid w:val="00037EBF"/>
    <w:rsid w:val="0004604C"/>
    <w:rsid w:val="00072DC9"/>
    <w:rsid w:val="0008578C"/>
    <w:rsid w:val="000A6C03"/>
    <w:rsid w:val="000C3426"/>
    <w:rsid w:val="001166B6"/>
    <w:rsid w:val="00187F27"/>
    <w:rsid w:val="001924A6"/>
    <w:rsid w:val="001A0A2E"/>
    <w:rsid w:val="001E2428"/>
    <w:rsid w:val="001F1AF8"/>
    <w:rsid w:val="00215218"/>
    <w:rsid w:val="00232A66"/>
    <w:rsid w:val="00254AF8"/>
    <w:rsid w:val="00287DD6"/>
    <w:rsid w:val="002D5B8F"/>
    <w:rsid w:val="002F2AE4"/>
    <w:rsid w:val="00317F63"/>
    <w:rsid w:val="003454F9"/>
    <w:rsid w:val="003472B7"/>
    <w:rsid w:val="003A277F"/>
    <w:rsid w:val="003D16A3"/>
    <w:rsid w:val="003D5734"/>
    <w:rsid w:val="00400C99"/>
    <w:rsid w:val="0040188E"/>
    <w:rsid w:val="00413B5F"/>
    <w:rsid w:val="00470199"/>
    <w:rsid w:val="00482EB9"/>
    <w:rsid w:val="004A391E"/>
    <w:rsid w:val="004C712C"/>
    <w:rsid w:val="004D4534"/>
    <w:rsid w:val="004D7D7C"/>
    <w:rsid w:val="004F150C"/>
    <w:rsid w:val="004F3683"/>
    <w:rsid w:val="00501BB6"/>
    <w:rsid w:val="00520478"/>
    <w:rsid w:val="00547FC4"/>
    <w:rsid w:val="00556FC9"/>
    <w:rsid w:val="00567953"/>
    <w:rsid w:val="005B1970"/>
    <w:rsid w:val="005B28B4"/>
    <w:rsid w:val="005C12FF"/>
    <w:rsid w:val="005F576A"/>
    <w:rsid w:val="006738CF"/>
    <w:rsid w:val="006B225E"/>
    <w:rsid w:val="006B26BE"/>
    <w:rsid w:val="006E397B"/>
    <w:rsid w:val="00782116"/>
    <w:rsid w:val="007D1393"/>
    <w:rsid w:val="007D3880"/>
    <w:rsid w:val="0082779F"/>
    <w:rsid w:val="0087678B"/>
    <w:rsid w:val="008840B0"/>
    <w:rsid w:val="008A1805"/>
    <w:rsid w:val="008A6819"/>
    <w:rsid w:val="008C1372"/>
    <w:rsid w:val="00975533"/>
    <w:rsid w:val="00982915"/>
    <w:rsid w:val="009903A6"/>
    <w:rsid w:val="009A2183"/>
    <w:rsid w:val="009A3B10"/>
    <w:rsid w:val="009E558F"/>
    <w:rsid w:val="009F0010"/>
    <w:rsid w:val="00A11F52"/>
    <w:rsid w:val="00A21C33"/>
    <w:rsid w:val="00A5115C"/>
    <w:rsid w:val="00AB4501"/>
    <w:rsid w:val="00AC6933"/>
    <w:rsid w:val="00AE62A3"/>
    <w:rsid w:val="00AE7E39"/>
    <w:rsid w:val="00B35AF7"/>
    <w:rsid w:val="00B55920"/>
    <w:rsid w:val="00B96BDF"/>
    <w:rsid w:val="00BC01BF"/>
    <w:rsid w:val="00BF3A5D"/>
    <w:rsid w:val="00C26885"/>
    <w:rsid w:val="00C474B1"/>
    <w:rsid w:val="00CD45E5"/>
    <w:rsid w:val="00CF3C79"/>
    <w:rsid w:val="00D16344"/>
    <w:rsid w:val="00D34DD1"/>
    <w:rsid w:val="00D5285D"/>
    <w:rsid w:val="00DC7C77"/>
    <w:rsid w:val="00DF449D"/>
    <w:rsid w:val="00E67ADA"/>
    <w:rsid w:val="00E957AE"/>
    <w:rsid w:val="00F05498"/>
    <w:rsid w:val="00F17D87"/>
    <w:rsid w:val="00F62050"/>
    <w:rsid w:val="00F92112"/>
    <w:rsid w:val="00FA4305"/>
    <w:rsid w:val="00FA7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C5EFA"/>
  <w15:docId w15:val="{496F0ED7-69BB-4271-AE96-C8619C42E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EE9430-1DFB-4E8D-ACA9-049D8E1B0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4</TotalTime>
  <Pages>4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i Filev</cp:lastModifiedBy>
  <cp:revision>16</cp:revision>
  <dcterms:created xsi:type="dcterms:W3CDTF">2020-11-26T18:11:00Z</dcterms:created>
  <dcterms:modified xsi:type="dcterms:W3CDTF">2021-12-22T17:37:00Z</dcterms:modified>
</cp:coreProperties>
</file>